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7ACD4F21" w:rsidR="00AE55D0" w:rsidRDefault="00AE55D0" w:rsidP="00AE55D0">
      <w:pPr>
        <w:pStyle w:val="Titulek"/>
        <w:keepNext/>
      </w:pPr>
      <w:r>
        <w:lastRenderedPageBreak/>
        <w:t xml:space="preserve">Obrázek </w:t>
      </w:r>
      <w:fldSimple w:instr=" SEQ Obrázek \* ARABIC ">
        <w:r w:rsidR="00A411EC">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5EDAB906"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A411EC">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6B13A809"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A411EC">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025514E8"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A411EC">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2DD26355"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A411EC">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4962BAC6"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A411EC">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0B62AB3A"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A411EC">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732D2EFE"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A411EC">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230C8494"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A411EC">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2C8EBB1A"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A411EC">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2BFE9A4A" w:rsidR="00303A49" w:rsidRDefault="00303A49" w:rsidP="00303A49">
      <w:pPr>
        <w:pStyle w:val="Titulek"/>
        <w:keepNext/>
      </w:pPr>
      <w:r>
        <w:t xml:space="preserve">Obrázek </w:t>
      </w:r>
      <w:fldSimple w:instr=" SEQ Obrázek \* ARABIC ">
        <w:r w:rsidR="00A411EC">
          <w:rPr>
            <w:noProof/>
          </w:rPr>
          <w:t>11</w:t>
        </w:r>
      </w:fldSimple>
      <w:r>
        <w:t>: Kostýmy Hlava</w:t>
      </w:r>
    </w:p>
    <w:p w14:paraId="226CE3C6" w14:textId="3F4BCE33" w:rsidR="00303A49" w:rsidRDefault="00303A49" w:rsidP="00303A49">
      <w:pPr>
        <w:pStyle w:val="ODSTAVEC"/>
        <w:ind w:firstLine="0"/>
        <w:jc w:val="center"/>
        <w:rPr>
          <w:b/>
          <w:bCs/>
        </w:rPr>
      </w:pPr>
      <w:r w:rsidRPr="00303A49">
        <w:rPr>
          <w:b/>
          <w:bCs/>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709A3C8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A411EC">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w:t>
            </w:r>
            <w:r>
              <w:t>1</w:t>
            </w:r>
            <w:r>
              <w:t xml:space="preserve"> postav</w:t>
            </w:r>
            <w:r>
              <w:t>a</w:t>
            </w:r>
            <w:r>
              <w:t xml:space="preserve">, </w:t>
            </w:r>
            <w:r>
              <w:t>1 scénář</w:t>
            </w:r>
            <w:r>
              <w:t xml:space="preserve">,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00C66152"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A411EC">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1BF6918"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A411EC">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 xml:space="preserve">1 pozadí, </w:t>
            </w:r>
            <w:r>
              <w:t>6 postav</w:t>
            </w:r>
            <w:r>
              <w:t xml:space="preserve">, </w:t>
            </w:r>
            <w:r>
              <w:t>6</w:t>
            </w:r>
            <w:r>
              <w:t xml:space="preserve"> scénářů, </w:t>
            </w:r>
            <w:r>
              <w:t>12</w:t>
            </w:r>
            <w:r>
              <w:t xml:space="preserve">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w:t>
            </w:r>
            <w:r>
              <w:t xml:space="preserve"> </w:t>
            </w:r>
            <w:r>
              <w:t>kliknutí na tlačítko</w:t>
            </w:r>
            <w:r>
              <w:t>,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136ACF84"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A411EC">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4E9FBAAE"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A411EC">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w:t>
            </w:r>
            <w:r>
              <w:t xml:space="preserve">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06471FAB"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40710FE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6264224F"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Pr="00A411EC">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3BA0EC7" w:rsidR="00A411EC" w:rsidRPr="00A411EC" w:rsidRDefault="00A411EC" w:rsidP="00A411EC">
      <w:pPr>
        <w:pStyle w:val="ODSTAVEC"/>
        <w:ind w:firstLine="0"/>
        <w:jc w:val="left"/>
      </w:pPr>
      <w:r>
        <w:rPr>
          <w:b/>
          <w:bCs/>
        </w:rPr>
        <w:t xml:space="preserve">Doplňující úkoly: </w:t>
      </w:r>
      <w:r>
        <w:t>Přidej na paletu a naprogramuj více barviček.</w:t>
      </w:r>
    </w:p>
    <w:p w14:paraId="1793D546" w14:textId="4E7638D6" w:rsidR="001A7586" w:rsidRPr="001A7586" w:rsidRDefault="001A7586" w:rsidP="001A7586">
      <w:pPr>
        <w:pStyle w:val="ODSTAVEC"/>
      </w:pPr>
      <w:r>
        <w:tab/>
      </w:r>
      <w:r>
        <w:tab/>
      </w:r>
      <w:r>
        <w:tab/>
      </w:r>
      <w:r>
        <w:tab/>
      </w:r>
    </w:p>
    <w:p w14:paraId="127BB2CD" w14:textId="77777777" w:rsidR="001A7586" w:rsidRPr="001A7586" w:rsidRDefault="001A7586" w:rsidP="001A7586">
      <w:pPr>
        <w:pStyle w:val="ODSTAVEC"/>
      </w:pPr>
    </w:p>
    <w:p w14:paraId="39B50667" w14:textId="5799198E" w:rsidR="00424272" w:rsidRDefault="00424272" w:rsidP="00057872">
      <w:pPr>
        <w:pStyle w:val="ODSTAVEC"/>
        <w:ind w:firstLine="0"/>
      </w:pPr>
    </w:p>
    <w:p w14:paraId="37621779" w14:textId="492B517A" w:rsidR="001E1ADF" w:rsidRDefault="001E1ADF">
      <w:pPr>
        <w:spacing w:line="259" w:lineRule="auto"/>
        <w:rPr>
          <w:rFonts w:ascii="Times New Roman" w:hAnsi="Times New Roman"/>
          <w:sz w:val="24"/>
        </w:rPr>
      </w:pPr>
      <w:r>
        <w:br w:type="page"/>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31"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32"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33"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34"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35"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36"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37"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38"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39"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40"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41"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42"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4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4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90F9E" w14:textId="77777777" w:rsidR="00EE254D" w:rsidRDefault="00EE254D" w:rsidP="00945433">
      <w:pPr>
        <w:spacing w:after="0" w:line="240" w:lineRule="auto"/>
      </w:pPr>
      <w:r>
        <w:separator/>
      </w:r>
    </w:p>
  </w:endnote>
  <w:endnote w:type="continuationSeparator" w:id="0">
    <w:p w14:paraId="14F80921" w14:textId="77777777" w:rsidR="00EE254D" w:rsidRDefault="00EE254D"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E47B0" w14:textId="77777777" w:rsidR="00EE254D" w:rsidRDefault="00EE254D" w:rsidP="00945433">
      <w:pPr>
        <w:spacing w:after="0" w:line="240" w:lineRule="auto"/>
      </w:pPr>
      <w:r>
        <w:separator/>
      </w:r>
    </w:p>
  </w:footnote>
  <w:footnote w:type="continuationSeparator" w:id="0">
    <w:p w14:paraId="7AFA9560" w14:textId="77777777" w:rsidR="00EE254D" w:rsidRDefault="00EE254D"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839CD"/>
    <w:rsid w:val="00085845"/>
    <w:rsid w:val="0009271E"/>
    <w:rsid w:val="00097E45"/>
    <w:rsid w:val="000A033A"/>
    <w:rsid w:val="000A0F2F"/>
    <w:rsid w:val="000B1CD4"/>
    <w:rsid w:val="000B2AA8"/>
    <w:rsid w:val="000D1372"/>
    <w:rsid w:val="000D16BA"/>
    <w:rsid w:val="000E14B0"/>
    <w:rsid w:val="00103E15"/>
    <w:rsid w:val="00112276"/>
    <w:rsid w:val="001154A9"/>
    <w:rsid w:val="001341B5"/>
    <w:rsid w:val="001400D7"/>
    <w:rsid w:val="001411CD"/>
    <w:rsid w:val="001425F8"/>
    <w:rsid w:val="00143C79"/>
    <w:rsid w:val="00147D67"/>
    <w:rsid w:val="0016009C"/>
    <w:rsid w:val="001615E7"/>
    <w:rsid w:val="00161919"/>
    <w:rsid w:val="00194FEA"/>
    <w:rsid w:val="001A4543"/>
    <w:rsid w:val="001A7586"/>
    <w:rsid w:val="001B0626"/>
    <w:rsid w:val="001B771D"/>
    <w:rsid w:val="001C5536"/>
    <w:rsid w:val="001C5E64"/>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51D6C"/>
    <w:rsid w:val="004556B5"/>
    <w:rsid w:val="00457340"/>
    <w:rsid w:val="004654C8"/>
    <w:rsid w:val="00473B2B"/>
    <w:rsid w:val="00486A37"/>
    <w:rsid w:val="00496277"/>
    <w:rsid w:val="004A21EA"/>
    <w:rsid w:val="004A572C"/>
    <w:rsid w:val="004B40EA"/>
    <w:rsid w:val="004B59C1"/>
    <w:rsid w:val="004C748B"/>
    <w:rsid w:val="004D59B7"/>
    <w:rsid w:val="004E7563"/>
    <w:rsid w:val="004E7DEA"/>
    <w:rsid w:val="004F73A5"/>
    <w:rsid w:val="00501999"/>
    <w:rsid w:val="005709A1"/>
    <w:rsid w:val="0058338D"/>
    <w:rsid w:val="0058347E"/>
    <w:rsid w:val="00583657"/>
    <w:rsid w:val="005927DC"/>
    <w:rsid w:val="005960D4"/>
    <w:rsid w:val="005B5A9D"/>
    <w:rsid w:val="005B7EAE"/>
    <w:rsid w:val="005C10EF"/>
    <w:rsid w:val="005C2528"/>
    <w:rsid w:val="005C318D"/>
    <w:rsid w:val="005D1EF0"/>
    <w:rsid w:val="005D59B8"/>
    <w:rsid w:val="0060220B"/>
    <w:rsid w:val="00607259"/>
    <w:rsid w:val="00611A3A"/>
    <w:rsid w:val="00614416"/>
    <w:rsid w:val="00617D7C"/>
    <w:rsid w:val="00626908"/>
    <w:rsid w:val="00634080"/>
    <w:rsid w:val="00634354"/>
    <w:rsid w:val="006402E0"/>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D11B8"/>
    <w:rsid w:val="00800197"/>
    <w:rsid w:val="00807C13"/>
    <w:rsid w:val="0082216A"/>
    <w:rsid w:val="00823FC3"/>
    <w:rsid w:val="0083253E"/>
    <w:rsid w:val="00837617"/>
    <w:rsid w:val="008438AA"/>
    <w:rsid w:val="00846320"/>
    <w:rsid w:val="00847B70"/>
    <w:rsid w:val="008655BE"/>
    <w:rsid w:val="00875225"/>
    <w:rsid w:val="008A0534"/>
    <w:rsid w:val="008A53BB"/>
    <w:rsid w:val="008D2CCD"/>
    <w:rsid w:val="008E2405"/>
    <w:rsid w:val="008E3EB1"/>
    <w:rsid w:val="009019D2"/>
    <w:rsid w:val="009035B0"/>
    <w:rsid w:val="0091323B"/>
    <w:rsid w:val="00915EEE"/>
    <w:rsid w:val="009440AB"/>
    <w:rsid w:val="00944AAB"/>
    <w:rsid w:val="00945433"/>
    <w:rsid w:val="0094610E"/>
    <w:rsid w:val="00947850"/>
    <w:rsid w:val="00971113"/>
    <w:rsid w:val="00973EF3"/>
    <w:rsid w:val="00982235"/>
    <w:rsid w:val="00996605"/>
    <w:rsid w:val="009A0B26"/>
    <w:rsid w:val="009B5EB3"/>
    <w:rsid w:val="009C4779"/>
    <w:rsid w:val="009E0E4B"/>
    <w:rsid w:val="00A0191D"/>
    <w:rsid w:val="00A03583"/>
    <w:rsid w:val="00A120D9"/>
    <w:rsid w:val="00A403BB"/>
    <w:rsid w:val="00A40DE1"/>
    <w:rsid w:val="00A4117A"/>
    <w:rsid w:val="00A411EC"/>
    <w:rsid w:val="00A530B4"/>
    <w:rsid w:val="00A7062B"/>
    <w:rsid w:val="00A8650A"/>
    <w:rsid w:val="00AA0AA1"/>
    <w:rsid w:val="00AA0C47"/>
    <w:rsid w:val="00AA205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37C15"/>
    <w:rsid w:val="00C63169"/>
    <w:rsid w:val="00C66E28"/>
    <w:rsid w:val="00C70BFE"/>
    <w:rsid w:val="00C732DF"/>
    <w:rsid w:val="00C8454C"/>
    <w:rsid w:val="00C86F32"/>
    <w:rsid w:val="00C87AB5"/>
    <w:rsid w:val="00CB37B7"/>
    <w:rsid w:val="00CB3E14"/>
    <w:rsid w:val="00CB5881"/>
    <w:rsid w:val="00CC03C6"/>
    <w:rsid w:val="00CF0758"/>
    <w:rsid w:val="00CF08AB"/>
    <w:rsid w:val="00D26C3C"/>
    <w:rsid w:val="00D27701"/>
    <w:rsid w:val="00D27E3A"/>
    <w:rsid w:val="00D44952"/>
    <w:rsid w:val="00D756CD"/>
    <w:rsid w:val="00D8213E"/>
    <w:rsid w:val="00DC4794"/>
    <w:rsid w:val="00DC528F"/>
    <w:rsid w:val="00E73015"/>
    <w:rsid w:val="00EA0704"/>
    <w:rsid w:val="00EA42A6"/>
    <w:rsid w:val="00EE254D"/>
    <w:rsid w:val="00EF0142"/>
    <w:rsid w:val="00F0776C"/>
    <w:rsid w:val="00F11453"/>
    <w:rsid w:val="00F16923"/>
    <w:rsid w:val="00F17E4B"/>
    <w:rsid w:val="00F43ACB"/>
    <w:rsid w:val="00F52A51"/>
    <w:rsid w:val="00F55C12"/>
    <w:rsid w:val="00F572EF"/>
    <w:rsid w:val="00F61957"/>
    <w:rsid w:val="00F63C50"/>
    <w:rsid w:val="00F708CB"/>
    <w:rsid w:val="00F776E1"/>
    <w:rsid w:val="00F830B1"/>
    <w:rsid w:val="00F844B2"/>
    <w:rsid w:val="00F86BA8"/>
    <w:rsid w:val="00FA7C7B"/>
    <w:rsid w:val="00FB02EF"/>
    <w:rsid w:val="00FB359B"/>
    <w:rsid w:val="00FB3D18"/>
    <w:rsid w:val="00FB4DBB"/>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digigram.cz/files/2019/06/VM1.1-Koncept-DG.pdf" TargetMode="External"/><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hyperlink" Target="https://www.imysleni.cz/informaticke-mysleni/co-je-informatickemysleni?fbclid=IwAR1blyIYp3A2hfgDGxBxz9_RjpUC_r9XCp2d4_PwOpXmjVmxaw%20GFULkKoiI" TargetMode="External"/><Relationship Id="rId42" Type="http://schemas.openxmlformats.org/officeDocument/2006/relationships/hyperlink" Target="https://www.citacepro.com/api/arl/citace?db=UpolUsCat&amp;id=0350434&amp;server=library.upol.cz/i2/i2.ws.cls&amp;ssl=1&amp;redirect=1"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www.msmt.cz/ministerstvo/strategie-digitalniho-vzdelavani-do-roku-2020" TargetMode="External"/><Relationship Id="rId38" Type="http://schemas.openxmlformats.org/officeDocument/2006/relationships/hyperlink" Target="http://bit.ly/1sFikJX" TargetMode="External"/><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www.imysleni.cz/informaticke-mysleni/co-je-informaticke-myslen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www.assnstrategies.com/pdf/ISTEPositionProfileFinal.pdf" TargetMode="External"/><Relationship Id="rId37" Type="http://schemas.openxmlformats.org/officeDocument/2006/relationships/hyperlink" Target="http://bit.ly/1r8eNpC" TargetMode="External"/><Relationship Id="rId40" Type="http://schemas.openxmlformats.org/officeDocument/2006/relationships/hyperlink" Target="https://www.msmt.cz/vzdelavani/skolstvi-vcr/strategie-2030"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imysleni.cz/clanky/priklady/23-hledani-darculevin?fbclid=IwAR3wpkcVVV0JxcB_up9tCbKz38dAilA3huMyAysUM6pToVQSBuJ%20P7PKKQCM"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www.studium-psychologie.cz/obecnapsychologie/11-mysleni-myslenkove-operace.html"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prints.soton.ac.uk/356481/1/Selby_Woollard_bg_soton_eprints.pdf" TargetMode="External"/><Relationship Id="rId43" Type="http://schemas.openxmlformats.org/officeDocument/2006/relationships/footer" Target="footer2.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4.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73</TotalTime>
  <Pages>39</Pages>
  <Words>4617</Words>
  <Characters>27242</Characters>
  <Application>Microsoft Office Word</Application>
  <DocSecurity>0</DocSecurity>
  <Lines>227</Lines>
  <Paragraphs>6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0</cp:revision>
  <dcterms:created xsi:type="dcterms:W3CDTF">2022-11-21T12:25:00Z</dcterms:created>
  <dcterms:modified xsi:type="dcterms:W3CDTF">2023-10-19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